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a82e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89ba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19-12-12T07:26:43Z</dcterms:created>
  <dcterms:modified xsi:type="dcterms:W3CDTF">2019-12-12T07:26:43Z</dcterms:modified>
</cp:coreProperties>
</file>